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900004" w14:textId="4B1F019D" w:rsidR="00322DEE" w:rsidRPr="00B61D0C" w:rsidRDefault="00B61D0C" w:rsidP="004F25FF">
      <w:pPr>
        <w:pBdr>
          <w:bottom w:val="single" w:sz="12" w:space="1" w:color="auto"/>
        </w:pBdr>
        <w:spacing w:after="120"/>
        <w:rPr>
          <w:color w:val="ED7D31" w:themeColor="accent2"/>
          <w:sz w:val="44"/>
          <w:szCs w:val="44"/>
        </w:rPr>
      </w:pPr>
      <w:r w:rsidRPr="00B61D0C">
        <w:rPr>
          <w:noProof/>
          <w:sz w:val="44"/>
          <w:szCs w:val="44"/>
          <w:lang w:eastAsia="da-DK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35FD88" wp14:editId="7893095D">
                <wp:simplePos x="0" y="0"/>
                <wp:positionH relativeFrom="column">
                  <wp:posOffset>15875</wp:posOffset>
                </wp:positionH>
                <wp:positionV relativeFrom="paragraph">
                  <wp:posOffset>715096</wp:posOffset>
                </wp:positionV>
                <wp:extent cx="5942965" cy="2059940"/>
                <wp:effectExtent l="0" t="0" r="26035" b="22860"/>
                <wp:wrapSquare wrapText="bothSides"/>
                <wp:docPr id="2" name="Tekstfel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2965" cy="2059940"/>
                        </a:xfrm>
                        <a:prstGeom prst="rect">
                          <a:avLst/>
                        </a:prstGeom>
                        <a:solidFill>
                          <a:srgbClr val="FFC000">
                            <a:alpha val="30980"/>
                          </a:srgbClr>
                        </a:solidFill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D11A92" w14:textId="77777777" w:rsidR="00322DEE" w:rsidRDefault="00322DEE" w:rsidP="00322DEE">
                            <w:pPr>
                              <w:spacing w:before="100" w:beforeAutospacing="1"/>
                              <w:jc w:val="both"/>
                              <w:rPr>
                                <w:b/>
                              </w:rPr>
                            </w:pPr>
                            <w:r w:rsidRPr="00FD44BE">
                              <w:rPr>
                                <w:b/>
                              </w:rPr>
                              <w:t>Formål</w:t>
                            </w:r>
                          </w:p>
                          <w:p w14:paraId="56696114" w14:textId="3886C327" w:rsidR="00D259B0" w:rsidRPr="00D259B0" w:rsidRDefault="00322DEE" w:rsidP="00B61D0C">
                            <w:pPr>
                              <w:pStyle w:val="Listeafsnit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 xml:space="preserve">Formålet med denne øvelse er at give et værktøj til museumsansatte til at udvide </w:t>
                            </w:r>
                            <w:r w:rsidR="00B61D0C">
                              <w:t>jeres formidling</w:t>
                            </w:r>
                            <w:r w:rsidR="00D259B0" w:rsidRPr="00D259B0">
                              <w:t xml:space="preserve"> om tilstedeværelsen af mange forskellige religiøse gruppering i et område.</w:t>
                            </w:r>
                          </w:p>
                          <w:p w14:paraId="24C863A6" w14:textId="6DBD66FA" w:rsidR="00322DEE" w:rsidRDefault="00322DEE" w:rsidP="00322DEE">
                            <w:pPr>
                              <w:spacing w:before="100" w:beforeAutospacing="1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Forberedelse inden øvelsen:</w:t>
                            </w:r>
                          </w:p>
                          <w:p w14:paraId="4269C78A" w14:textId="77777777" w:rsidR="00B61D0C" w:rsidRPr="00322DEE" w:rsidRDefault="00B61D0C" w:rsidP="00B61D0C">
                            <w:pPr>
                              <w:pStyle w:val="Listeafsnit"/>
                              <w:numPr>
                                <w:ilvl w:val="0"/>
                                <w:numId w:val="1"/>
                              </w:numPr>
                              <w:spacing w:before="100" w:beforeAutospacing="1"/>
                              <w:jc w:val="both"/>
                              <w:rPr>
                                <w:b/>
                              </w:rPr>
                            </w:pPr>
                            <w:r>
                              <w:t>Workshoppen skal faciliteters i en arbejdsgruppe på dit museum.</w:t>
                            </w:r>
                          </w:p>
                          <w:p w14:paraId="18062D22" w14:textId="77777777" w:rsidR="00322DEE" w:rsidRPr="00322DEE" w:rsidRDefault="00322DEE" w:rsidP="00322DEE">
                            <w:pPr>
                              <w:spacing w:before="100" w:beforeAutospacing="1"/>
                              <w:jc w:val="both"/>
                              <w:rPr>
                                <w:b/>
                              </w:rPr>
                            </w:pPr>
                          </w:p>
                          <w:p w14:paraId="5C982E35" w14:textId="77777777" w:rsidR="00322DEE" w:rsidRDefault="00322DEE" w:rsidP="00322DEE">
                            <w:pPr>
                              <w:jc w:val="both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35FD88" id="_x0000_t202" coordsize="21600,21600" o:spt="202" path="m,l,21600r21600,l21600,xe">
                <v:stroke joinstyle="miter"/>
                <v:path gradientshapeok="t" o:connecttype="rect"/>
              </v:shapetype>
              <v:shape id="Tekstfelt 2" o:spid="_x0000_s1026" type="#_x0000_t202" style="position:absolute;margin-left:1.25pt;margin-top:56.3pt;width:467.95pt;height:162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" fillcolor="#ffc000" strokecolor="black [3200]" strokeweight="1pt">
                <v:fill opacity="20303f"/>
                <v:textbox>
                  <w:txbxContent>
                    <w:p w14:paraId="64D11A92" w14:textId="77777777" w:rsidR="00322DEE" w:rsidRDefault="00322DEE" w:rsidP="00322DEE">
                      <w:pPr>
                        <w:spacing w:before="100" w:beforeAutospacing="1"/>
                        <w:jc w:val="both"/>
                        <w:rPr>
                          <w:b/>
                        </w:rPr>
                      </w:pPr>
                      <w:r w:rsidRPr="00FD44BE">
                        <w:rPr>
                          <w:b/>
                        </w:rPr>
                        <w:t>Formål</w:t>
                      </w:r>
                    </w:p>
                    <w:p w14:paraId="56696114" w14:textId="3886C327" w:rsidR="00D259B0" w:rsidRPr="00D259B0" w:rsidRDefault="00322DEE" w:rsidP="00B61D0C">
                      <w:pPr>
                        <w:pStyle w:val="Listeafsnit"/>
                        <w:numPr>
                          <w:ilvl w:val="0"/>
                          <w:numId w:val="1"/>
                        </w:numPr>
                      </w:pPr>
                      <w:r>
                        <w:t xml:space="preserve">Formålet med denne øvelse er at give et værktøj til museumsansatte til at udvide </w:t>
                      </w:r>
                      <w:r w:rsidR="00B61D0C">
                        <w:t>jeres formidling</w:t>
                      </w:r>
                      <w:r w:rsidR="00D259B0" w:rsidRPr="00D259B0">
                        <w:t xml:space="preserve"> om tilstedeværelsen af mange forskellige religiøse gruppering i et område.</w:t>
                      </w:r>
                    </w:p>
                    <w:p w14:paraId="24C863A6" w14:textId="6DBD66FA" w:rsidR="00322DEE" w:rsidRDefault="00322DEE" w:rsidP="00322DEE">
                      <w:pPr>
                        <w:spacing w:before="100" w:beforeAutospacing="1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Forberedelse inden øvelsen:</w:t>
                      </w:r>
                    </w:p>
                    <w:p w14:paraId="4269C78A" w14:textId="77777777" w:rsidR="00B61D0C" w:rsidRPr="00322DEE" w:rsidRDefault="00B61D0C" w:rsidP="00B61D0C">
                      <w:pPr>
                        <w:pStyle w:val="Listeafsnit"/>
                        <w:numPr>
                          <w:ilvl w:val="0"/>
                          <w:numId w:val="1"/>
                        </w:numPr>
                        <w:spacing w:before="100" w:beforeAutospacing="1"/>
                        <w:jc w:val="both"/>
                        <w:rPr>
                          <w:b/>
                        </w:rPr>
                      </w:pPr>
                      <w:r>
                        <w:t>Workshoppen skal faciliteters i en arbejdsgruppe på dit museum.</w:t>
                      </w:r>
                    </w:p>
                    <w:p w14:paraId="18062D22" w14:textId="77777777" w:rsidR="00322DEE" w:rsidRPr="00322DEE" w:rsidRDefault="00322DEE" w:rsidP="00322DEE">
                      <w:pPr>
                        <w:spacing w:before="100" w:beforeAutospacing="1"/>
                        <w:jc w:val="both"/>
                        <w:rPr>
                          <w:b/>
                        </w:rPr>
                      </w:pPr>
                    </w:p>
                    <w:p w14:paraId="5C982E35" w14:textId="77777777" w:rsidR="00322DEE" w:rsidRDefault="00322DEE" w:rsidP="00322DEE">
                      <w:pPr>
                        <w:jc w:val="both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2F70A1" w:rsidRPr="00B61D0C">
        <w:rPr>
          <w:color w:val="ED7D31" w:themeColor="accent2"/>
          <w:sz w:val="44"/>
          <w:szCs w:val="44"/>
        </w:rPr>
        <w:t>Workshop</w:t>
      </w:r>
      <w:r w:rsidR="004F25FF" w:rsidRPr="00B61D0C">
        <w:rPr>
          <w:color w:val="ED7D31" w:themeColor="accent2"/>
          <w:sz w:val="44"/>
          <w:szCs w:val="44"/>
        </w:rPr>
        <w:t xml:space="preserve"> 2</w:t>
      </w:r>
      <w:r w:rsidR="00D2792E" w:rsidRPr="00B61D0C">
        <w:rPr>
          <w:color w:val="ED7D31" w:themeColor="accent2"/>
          <w:sz w:val="44"/>
          <w:szCs w:val="44"/>
        </w:rPr>
        <w:t xml:space="preserve">: </w:t>
      </w:r>
      <w:r w:rsidRPr="00B61D0C">
        <w:rPr>
          <w:color w:val="ED7D31" w:themeColor="accent2"/>
          <w:sz w:val="44"/>
          <w:szCs w:val="44"/>
        </w:rPr>
        <w:t xml:space="preserve">Formidling af </w:t>
      </w:r>
      <w:r w:rsidR="004F25FF" w:rsidRPr="00B61D0C">
        <w:rPr>
          <w:color w:val="ED7D31" w:themeColor="accent2"/>
          <w:sz w:val="44"/>
          <w:szCs w:val="44"/>
        </w:rPr>
        <w:t>Lokal kulturhistorie</w:t>
      </w:r>
      <w:r w:rsidRPr="00B61D0C">
        <w:rPr>
          <w:color w:val="ED7D31" w:themeColor="accent2"/>
          <w:sz w:val="44"/>
          <w:szCs w:val="44"/>
        </w:rPr>
        <w:t xml:space="preserve"> </w:t>
      </w:r>
    </w:p>
    <w:p w14:paraId="47766406" w14:textId="6F80CEA1" w:rsidR="00322DEE" w:rsidRDefault="00322DEE" w:rsidP="00322DEE">
      <w:pPr>
        <w:spacing w:before="100" w:beforeAutospacing="1"/>
        <w:rPr>
          <w:b/>
          <w:color w:val="ED7D31" w:themeColor="accent2"/>
          <w:sz w:val="44"/>
        </w:rPr>
      </w:pPr>
    </w:p>
    <w:p w14:paraId="257354BC" w14:textId="4875264A" w:rsidR="00276B9A" w:rsidRDefault="00D90BD9" w:rsidP="00322DEE">
      <w:pPr>
        <w:spacing w:before="100" w:beforeAutospacing="1"/>
        <w:rPr>
          <w:b/>
          <w:color w:val="ED7D31" w:themeColor="accent2"/>
          <w:sz w:val="40"/>
          <w:szCs w:val="40"/>
        </w:rPr>
      </w:pPr>
      <w:r w:rsidRPr="00D2792E">
        <w:rPr>
          <w:b/>
          <w:color w:val="ED7D31" w:themeColor="accent2"/>
          <w:sz w:val="40"/>
          <w:szCs w:val="40"/>
        </w:rPr>
        <w:t>Øvelse</w:t>
      </w:r>
    </w:p>
    <w:p w14:paraId="247573E5" w14:textId="156E0244" w:rsidR="004F25FF" w:rsidRPr="00D259B0" w:rsidRDefault="004F25FF" w:rsidP="00D259B0">
      <w:pPr>
        <w:spacing w:before="100" w:beforeAutospacing="1"/>
        <w:rPr>
          <w:b/>
        </w:rPr>
      </w:pPr>
      <w:r w:rsidRPr="00D90BD9">
        <w:rPr>
          <w:b/>
        </w:rPr>
        <w:t>1. Start øvelsen med at tale om/diskute</w:t>
      </w:r>
      <w:bookmarkStart w:id="0" w:name="_GoBack"/>
      <w:bookmarkEnd w:id="0"/>
      <w:r w:rsidRPr="00D90BD9">
        <w:rPr>
          <w:b/>
        </w:rPr>
        <w:t>re følgende i grupper:</w:t>
      </w:r>
    </w:p>
    <w:p w14:paraId="5F4DC879" w14:textId="3F9C9090" w:rsidR="004F25FF" w:rsidRDefault="004F25FF" w:rsidP="004F25FF">
      <w:pPr>
        <w:pStyle w:val="Listeafsnit"/>
        <w:numPr>
          <w:ilvl w:val="0"/>
          <w:numId w:val="1"/>
        </w:numPr>
        <w:spacing w:before="100" w:beforeAutospacing="1"/>
      </w:pPr>
      <w:r>
        <w:t xml:space="preserve">Hvordan formidler vi </w:t>
      </w:r>
      <w:r>
        <w:t>religionsperspektivet på vores museum?</w:t>
      </w:r>
    </w:p>
    <w:p w14:paraId="4610B195" w14:textId="15D61ED0" w:rsidR="004F25FF" w:rsidRDefault="004F25FF" w:rsidP="004F25FF">
      <w:pPr>
        <w:pStyle w:val="Listeafsnit"/>
        <w:numPr>
          <w:ilvl w:val="0"/>
          <w:numId w:val="1"/>
        </w:numPr>
        <w:spacing w:before="100" w:beforeAutospacing="1"/>
      </w:pPr>
      <w:r>
        <w:t>Kender vi de forskellige trossamfund der er i vores lokale område</w:t>
      </w:r>
      <w:r>
        <w:t xml:space="preserve">? </w:t>
      </w:r>
    </w:p>
    <w:p w14:paraId="31F6475E" w14:textId="6007E88A" w:rsidR="004F25FF" w:rsidRDefault="004F25FF" w:rsidP="004F25FF">
      <w:pPr>
        <w:spacing w:after="160" w:line="259" w:lineRule="auto"/>
      </w:pPr>
    </w:p>
    <w:p w14:paraId="74349C62" w14:textId="19C28E3B" w:rsidR="00D259B0" w:rsidRDefault="00D259B0" w:rsidP="00D259B0">
      <w:pPr>
        <w:spacing w:before="100" w:beforeAutospacing="1"/>
      </w:pPr>
      <w:r w:rsidRPr="00D90BD9">
        <w:rPr>
          <w:b/>
        </w:rPr>
        <w:t>2. Derefter i fællesskab:</w:t>
      </w:r>
    </w:p>
    <w:p w14:paraId="2A70D345" w14:textId="77777777" w:rsidR="00D259B0" w:rsidRDefault="00D259B0" w:rsidP="004F25FF">
      <w:pPr>
        <w:spacing w:after="160" w:line="259" w:lineRule="auto"/>
      </w:pPr>
    </w:p>
    <w:p w14:paraId="764C7754" w14:textId="77777777" w:rsidR="00D259B0" w:rsidRDefault="004F25FF" w:rsidP="004F25FF">
      <w:pPr>
        <w:pStyle w:val="Listeafsnit"/>
        <w:numPr>
          <w:ilvl w:val="0"/>
          <w:numId w:val="9"/>
        </w:numPr>
        <w:spacing w:after="160" w:line="259" w:lineRule="auto"/>
      </w:pPr>
      <w:r>
        <w:t xml:space="preserve">Læs om ”religion som lokal kulturhistorie”. </w:t>
      </w:r>
    </w:p>
    <w:p w14:paraId="5A638237" w14:textId="00469814" w:rsidR="00D259B0" w:rsidRDefault="004F25FF" w:rsidP="00D259B0">
      <w:pPr>
        <w:pStyle w:val="Listeafsnit"/>
        <w:numPr>
          <w:ilvl w:val="0"/>
          <w:numId w:val="9"/>
        </w:numPr>
        <w:spacing w:after="160" w:line="259" w:lineRule="auto"/>
      </w:pPr>
      <w:r>
        <w:t>Hør oplægget om ”kristendom i Danmark i dag”.</w:t>
      </w:r>
    </w:p>
    <w:p w14:paraId="25A1E9BE" w14:textId="77777777" w:rsidR="00D259B0" w:rsidRDefault="004F25FF" w:rsidP="004F25FF">
      <w:pPr>
        <w:pStyle w:val="Listeafsnit"/>
        <w:numPr>
          <w:ilvl w:val="0"/>
          <w:numId w:val="8"/>
        </w:numPr>
        <w:spacing w:after="160" w:line="259" w:lineRule="auto"/>
      </w:pPr>
      <w:r>
        <w:t xml:space="preserve">Identificer hvilke trossamfund, der er tilstede i jeres lokale område ud fra værktøjet ”Religionsdetektiven”. </w:t>
      </w:r>
    </w:p>
    <w:p w14:paraId="5B9E6B49" w14:textId="21AA844B" w:rsidR="004F25FF" w:rsidRDefault="004F25FF" w:rsidP="004F25FF">
      <w:pPr>
        <w:pStyle w:val="Listeafsnit"/>
        <w:numPr>
          <w:ilvl w:val="0"/>
          <w:numId w:val="8"/>
        </w:numPr>
        <w:spacing w:after="160" w:line="259" w:lineRule="auto"/>
      </w:pPr>
      <w:r>
        <w:t>Overvej også om der er historiske trossamfund eller religiøse grupper, som er særligt relevante at inddrage.</w:t>
      </w:r>
    </w:p>
    <w:p w14:paraId="1A7B38CD" w14:textId="48EA7183" w:rsidR="00D259B0" w:rsidRPr="00D259B0" w:rsidRDefault="00D259B0" w:rsidP="00D259B0">
      <w:pPr>
        <w:spacing w:after="160" w:line="259" w:lineRule="auto"/>
        <w:rPr>
          <w:b/>
          <w:bCs/>
        </w:rPr>
      </w:pPr>
      <w:r w:rsidRPr="00D259B0">
        <w:rPr>
          <w:b/>
          <w:bCs/>
        </w:rPr>
        <w:t>3. opsamling</w:t>
      </w:r>
    </w:p>
    <w:p w14:paraId="6786A7C8" w14:textId="77777777" w:rsidR="004F25FF" w:rsidRDefault="004F25FF" w:rsidP="004F25FF">
      <w:pPr>
        <w:pStyle w:val="Listeafsnit"/>
        <w:numPr>
          <w:ilvl w:val="0"/>
          <w:numId w:val="8"/>
        </w:numPr>
        <w:spacing w:after="160" w:line="259" w:lineRule="auto"/>
      </w:pPr>
      <w:r>
        <w:t>Diskuter hvordan I som museum ser jeres rolle i forhold til at formidle om tilstedeværelsen af mange forskellige religiøse gruppering i et område.</w:t>
      </w:r>
    </w:p>
    <w:p w14:paraId="514AB6B4" w14:textId="77777777" w:rsidR="004F25FF" w:rsidRPr="00D2792E" w:rsidRDefault="004F25FF" w:rsidP="00322DEE">
      <w:pPr>
        <w:spacing w:before="100" w:beforeAutospacing="1"/>
        <w:rPr>
          <w:b/>
          <w:color w:val="ED7D31" w:themeColor="accent2"/>
          <w:sz w:val="40"/>
          <w:szCs w:val="40"/>
        </w:rPr>
      </w:pPr>
    </w:p>
    <w:p w14:paraId="3A707433" w14:textId="77777777" w:rsidR="00322DEE" w:rsidRPr="00322DEE" w:rsidRDefault="00322DEE" w:rsidP="00322DEE">
      <w:pPr>
        <w:rPr>
          <w:sz w:val="32"/>
        </w:rPr>
      </w:pPr>
    </w:p>
    <w:sectPr w:rsidR="00322DEE" w:rsidRPr="00322DEE" w:rsidSect="00673D86">
      <w:pgSz w:w="11900" w:h="16840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venir Book">
    <w:altName w:val="Corbel"/>
    <w:charset w:val="00"/>
    <w:family w:val="auto"/>
    <w:pitch w:val="variable"/>
    <w:sig w:usb0="00000001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C5BED"/>
    <w:multiLevelType w:val="hybridMultilevel"/>
    <w:tmpl w:val="12B04192"/>
    <w:lvl w:ilvl="0" w:tplc="278EDAA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7FF3FB3"/>
    <w:multiLevelType w:val="hybridMultilevel"/>
    <w:tmpl w:val="2BD85D82"/>
    <w:lvl w:ilvl="0" w:tplc="278EDAA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1A3539"/>
    <w:multiLevelType w:val="hybridMultilevel"/>
    <w:tmpl w:val="1B388F84"/>
    <w:lvl w:ilvl="0" w:tplc="278EDAA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112DFC"/>
    <w:multiLevelType w:val="hybridMultilevel"/>
    <w:tmpl w:val="CB18D17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402D73"/>
    <w:multiLevelType w:val="hybridMultilevel"/>
    <w:tmpl w:val="43B63326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DC5AB0"/>
    <w:multiLevelType w:val="hybridMultilevel"/>
    <w:tmpl w:val="B3C667EC"/>
    <w:lvl w:ilvl="0" w:tplc="73FADE8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113AE4"/>
    <w:multiLevelType w:val="hybridMultilevel"/>
    <w:tmpl w:val="D8466E02"/>
    <w:lvl w:ilvl="0" w:tplc="278EDAA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91647A"/>
    <w:multiLevelType w:val="hybridMultilevel"/>
    <w:tmpl w:val="ECAC0B1A"/>
    <w:lvl w:ilvl="0" w:tplc="278EDAA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9A4360"/>
    <w:multiLevelType w:val="hybridMultilevel"/>
    <w:tmpl w:val="8E1411A2"/>
    <w:lvl w:ilvl="0" w:tplc="BB8A2B4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0"/>
  </w:num>
  <w:num w:numId="4">
    <w:abstractNumId w:val="6"/>
  </w:num>
  <w:num w:numId="5">
    <w:abstractNumId w:val="4"/>
  </w:num>
  <w:num w:numId="6">
    <w:abstractNumId w:val="8"/>
  </w:num>
  <w:num w:numId="7">
    <w:abstractNumId w:val="2"/>
  </w:num>
  <w:num w:numId="8">
    <w:abstractNumId w:val="5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U0NDEwszAB0hZm5ko6SsGpxcWZ+XkgBUa1AJ4InHUsAAAA"/>
  </w:docVars>
  <w:rsids>
    <w:rsidRoot w:val="00FD44BE"/>
    <w:rsid w:val="000315F1"/>
    <w:rsid w:val="00084F5F"/>
    <w:rsid w:val="0020257E"/>
    <w:rsid w:val="00221CDC"/>
    <w:rsid w:val="00275AB7"/>
    <w:rsid w:val="00276B9A"/>
    <w:rsid w:val="002C5703"/>
    <w:rsid w:val="002F70A1"/>
    <w:rsid w:val="0032126A"/>
    <w:rsid w:val="00322DEE"/>
    <w:rsid w:val="0042712C"/>
    <w:rsid w:val="00465234"/>
    <w:rsid w:val="00486B88"/>
    <w:rsid w:val="004D7AAB"/>
    <w:rsid w:val="004F25FF"/>
    <w:rsid w:val="00602475"/>
    <w:rsid w:val="00673D86"/>
    <w:rsid w:val="00706418"/>
    <w:rsid w:val="00765255"/>
    <w:rsid w:val="00787E98"/>
    <w:rsid w:val="008847AF"/>
    <w:rsid w:val="00895447"/>
    <w:rsid w:val="008B3320"/>
    <w:rsid w:val="008D5DFB"/>
    <w:rsid w:val="008F230A"/>
    <w:rsid w:val="00990E14"/>
    <w:rsid w:val="00995801"/>
    <w:rsid w:val="009A0591"/>
    <w:rsid w:val="009A7362"/>
    <w:rsid w:val="009B3A03"/>
    <w:rsid w:val="00B61D0C"/>
    <w:rsid w:val="00BC181E"/>
    <w:rsid w:val="00C906D2"/>
    <w:rsid w:val="00CC450C"/>
    <w:rsid w:val="00CE4205"/>
    <w:rsid w:val="00D259B0"/>
    <w:rsid w:val="00D2792E"/>
    <w:rsid w:val="00D90BD9"/>
    <w:rsid w:val="00DD01DB"/>
    <w:rsid w:val="00EF039A"/>
    <w:rsid w:val="00FC545C"/>
    <w:rsid w:val="00FD4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620B94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da-DK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15F1"/>
    <w:rPr>
      <w:rFonts w:ascii="Cambria" w:hAnsi="Cambria"/>
    </w:rPr>
  </w:style>
  <w:style w:type="paragraph" w:styleId="Overskrift1">
    <w:name w:val="heading 1"/>
    <w:basedOn w:val="Normal"/>
    <w:next w:val="Normal"/>
    <w:link w:val="Overskrift1Tegn"/>
    <w:autoRedefine/>
    <w:uiPriority w:val="9"/>
    <w:qFormat/>
    <w:rsid w:val="004D7AAB"/>
    <w:pPr>
      <w:keepNext/>
      <w:keepLines/>
      <w:spacing w:before="240"/>
      <w:outlineLvl w:val="0"/>
    </w:pPr>
    <w:rPr>
      <w:rFonts w:ascii="Avenir Book" w:eastAsiaTheme="majorEastAsia" w:hAnsi="Avenir Book" w:cstheme="majorBidi"/>
      <w:b/>
      <w:color w:val="1F3864" w:themeColor="accent1" w:themeShade="80"/>
      <w:sz w:val="28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semiHidden/>
    <w:unhideWhenUsed/>
    <w:qFormat/>
    <w:rsid w:val="000315F1"/>
    <w:pPr>
      <w:keepNext/>
      <w:keepLines/>
      <w:spacing w:before="40"/>
      <w:outlineLvl w:val="1"/>
    </w:pPr>
    <w:rPr>
      <w:rFonts w:eastAsiaTheme="majorEastAsia" w:cstheme="majorBidi"/>
      <w:color w:val="2F5496" w:themeColor="accent1" w:themeShade="BF"/>
      <w:sz w:val="26"/>
      <w:szCs w:val="26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Overskrift1Tegn">
    <w:name w:val="Overskrift 1 Tegn"/>
    <w:basedOn w:val="Standardskrifttypeiafsnit"/>
    <w:link w:val="Overskrift1"/>
    <w:uiPriority w:val="9"/>
    <w:rsid w:val="004D7AAB"/>
    <w:rPr>
      <w:rFonts w:ascii="Avenir Book" w:eastAsiaTheme="majorEastAsia" w:hAnsi="Avenir Book" w:cstheme="majorBidi"/>
      <w:b/>
      <w:color w:val="1F3864" w:themeColor="accent1" w:themeShade="80"/>
      <w:sz w:val="28"/>
      <w:szCs w:val="32"/>
    </w:rPr>
  </w:style>
  <w:style w:type="character" w:customStyle="1" w:styleId="Overskrift2Tegn">
    <w:name w:val="Overskrift 2 Tegn"/>
    <w:basedOn w:val="Standardskrifttypeiafsnit"/>
    <w:link w:val="Overskrift2"/>
    <w:uiPriority w:val="9"/>
    <w:semiHidden/>
    <w:rsid w:val="000315F1"/>
    <w:rPr>
      <w:rFonts w:ascii="Cambria" w:eastAsiaTheme="majorEastAsia" w:hAnsi="Cambria" w:cstheme="majorBidi"/>
      <w:color w:val="2F5496" w:themeColor="accent1" w:themeShade="BF"/>
      <w:sz w:val="26"/>
      <w:szCs w:val="26"/>
    </w:rPr>
  </w:style>
  <w:style w:type="paragraph" w:styleId="Listeafsnit">
    <w:name w:val="List Paragraph"/>
    <w:basedOn w:val="Normal"/>
    <w:uiPriority w:val="34"/>
    <w:qFormat/>
    <w:rsid w:val="00FD44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6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3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ontor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5</Words>
  <Characters>643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arhus University</Company>
  <LinksUpToDate>false</LinksUpToDate>
  <CharactersWithSpaces>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Dalum Kristensen</dc:creator>
  <cp:keywords/>
  <dc:description/>
  <cp:lastModifiedBy>Abir Mohamad Ismail</cp:lastModifiedBy>
  <cp:revision>2</cp:revision>
  <dcterms:created xsi:type="dcterms:W3CDTF">2022-12-19T09:20:00Z</dcterms:created>
  <dcterms:modified xsi:type="dcterms:W3CDTF">2022-12-19T09:20:00Z</dcterms:modified>
</cp:coreProperties>
</file>